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China</w:t>
      </w:r>
      <w:r>
        <w:t xml:space="preserve"> </w:t>
      </w:r>
      <w:r>
        <w:t xml:space="preserve">Shanghai</w:t>
      </w:r>
    </w:p>
    <w:bookmarkStart w:id="21" w:name="X7b0eabf5deac5493d089b1d1cc34bb3d53658b8"/>
    <w:p>
      <w:pPr>
        <w:pStyle w:val="Heading1"/>
      </w:pPr>
      <w:r>
        <w:t xml:space="preserve">Internship Application Letter for Librarian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October 26, 2023</w:t>
      </w:r>
    </w:p>
    <w:p>
      <w:pPr>
        <w:pStyle w:val="BodyText"/>
      </w:pPr>
      <w:r>
        <w:t xml:space="preserve">Hiring Manager</w:t>
      </w:r>
      <w:r>
        <w:br/>
      </w:r>
      <w:r>
        <w:t xml:space="preserve">Shanghai Library &amp; Information Resources Department</w:t>
      </w:r>
      <w:r>
        <w:br/>
      </w:r>
      <w:r>
        <w:t xml:space="preserve">No. 318 Shuichan Road</w:t>
      </w:r>
      <w:r>
        <w:br/>
      </w:r>
      <w:r>
        <w:t xml:space="preserve">Pudong New District</w:t>
      </w:r>
      <w:r>
        <w:br/>
      </w:r>
      <w:r>
        <w:t xml:space="preserve">Shanghai, China</w:t>
      </w:r>
    </w:p>
    <w:bookmarkStart w:id="20" w:name="X3d3baf457dbba09a6087e765483500ac93f3384"/>
    <w:p>
      <w:pPr>
        <w:pStyle w:val="Heading2"/>
      </w:pPr>
      <w:r>
        <w:t xml:space="preserve">Subject: Internship Application Letter for Librarian Intern Position</w:t>
      </w:r>
    </w:p>
    <w:p>
      <w:pPr>
        <w:pStyle w:val="FirstParagraph"/>
      </w:pPr>
      <w:r>
        <w:t xml:space="preserve">Dear Hiring Manager,</w:t>
      </w:r>
    </w:p>
    <w:p>
      <w:pPr>
        <w:pStyle w:val="BodyText"/>
      </w:pPr>
      <w:r>
        <w:t xml:space="preserve">I am writing to express my enthusiastic interest in the Librarian Intern position at the Shanghai Library, as advertised on the Shanghai Municipal Library Network. As a dedicated and culturally engaged library science student with a profound commitment to knowledge preservation and information access, I am confident that my academic background, technical skills, and deep respect for China's evolving intellectual landscape align seamlessly with your institution's mission in the vibrant city of China Shanghai. This Internship Application Letter serves as my formal submission for this opportunity to contribute to one of Asia’s most dynamic cultural hubs.</w:t>
      </w:r>
    </w:p>
    <w:p>
      <w:pPr>
        <w:pStyle w:val="BodyText"/>
      </w:pPr>
      <w:r>
        <w:t xml:space="preserve">Throughout my undergraduate studies in Library and Information Science at [Your University], I have immersed myself in curricula that emphasize both traditional library methodologies and contemporary digital resource management. My coursework included advanced cataloging (AACR2, RDA), metadata standards, and information retrieval systems, alongside hands-on training with OPAC platforms like Ex Libris Alma—a skill directly transferable to Shanghai Library's modernized infrastructure. What excites me most about this internship is the chance to apply these competencies within the context of China Shanghai’s rapid urban transformation. The city’s commitment to making knowledge accessible across its 60+ library branches—from Xuhui District’s historic collections to Pudong’s cutting-edge digital centers—resonates deeply with my professional values.</w:t>
      </w:r>
    </w:p>
    <w:p>
      <w:pPr>
        <w:pStyle w:val="BodyText"/>
      </w:pPr>
      <w:r>
        <w:t xml:space="preserve">China Shanghai represents a unique convergence of ancient tradition and future-oriented innovation in library services. I have closely followed the Shanghai Digital Library Project, which integrates AI-driven recommendation engines with physical collections to serve diverse communities. As a student who has participated in university-led initiatives digitizing regional archives (including Shanghai’s Yangtze River cultural materials), I understand how crucial it is to balance technological advancement with human-centered service—a principle central to your institution’s philosophy. My recent internship at [Local Library/Archive], where I assisted in multilingual cataloging for 2,000+ resources, honed my ability to navigate complex metadata challenges while respecting cultural contexts. In China Shanghai, this experience would allow me to support initiatives like the "Shanghai Heritage Digital Archive," ensuring historical materials remain accessible to global researchers and local citizens alike.</w:t>
      </w:r>
    </w:p>
    <w:p>
      <w:pPr>
        <w:pStyle w:val="BodyText"/>
      </w:pPr>
      <w:r>
        <w:t xml:space="preserve">My commitment extends beyond technical proficiency. I have actively engaged with Shanghai’s cultural ecosystem: volunteering at the Xuhui District Library’s bilingual storytelling sessions for children, where I facilitated English-Chinese language exchange using library resources. This experience taught me the power of libraries as community anchors—a concept deeply embedded in China's national strategy to foster social cohesion through knowledge sharing. I am also fluent in Mandarin (HSK 5) and proficient in business English, enabling me to collaborate effectively with diverse teams at institutions like Shanghai Library, which serves international researchers while prioritizing local user needs. My adaptability has been tested through a semester abroad at East China Normal University, where I navigated academic systems and cultural nuances with respect—a skill essential for thriving in China Shanghai’s multicultural library environment.</w:t>
      </w:r>
    </w:p>
    <w:p>
      <w:pPr>
        <w:pStyle w:val="BodyText"/>
      </w:pPr>
      <w:r>
        <w:t xml:space="preserve">What distinguishes my approach to librarianship is my focus on ethical information curation. In an era of misinformation, I believe libraries must champion critical literacy. At [Your University], I co-created a workshop on "Verifying Online Sources for Academic Research," which received recognition from the National Library Association of China for its relevance to students navigating digital landscapes. For China Shanghai’s library community, this aligns perfectly with the city’s strategic emphasis on digital literacy initiatives under its 14th Five-Year Plan. As a Librarian Intern, I aim to contribute to such efforts by assisting in developing user-friendly guides for accessing reputable resources like CNKI (China National Knowledge Infrastructure) and UNESCO Digital Archives.</w:t>
      </w:r>
    </w:p>
    <w:p>
      <w:pPr>
        <w:pStyle w:val="BodyText"/>
      </w:pPr>
      <w:r>
        <w:t xml:space="preserve">Shanghai’s position as a global financial center demands libraries that transcend traditional roles—they must be agile knowledge hubs. My proactive mindset mirrors this vision: I recently spearheaded a student group to establish an AI-assisted reading recommendation system for campus resources, boosting user engagement by 35%. This initiative demonstrates my ability to innovate within institutional frameworks—a quality I would bring to your team. Moreover, I am eager to learn from Shanghai Library’s pioneering work in integrating IoT technology into book retrieval systems, which represents the future of library services in China.</w:t>
      </w:r>
    </w:p>
    <w:p>
      <w:pPr>
        <w:pStyle w:val="BodyText"/>
      </w:pPr>
      <w:r>
        <w:t xml:space="preserve">I am deeply motivated by the opportunity to grow as a Librarian within China Shanghai’s thriving cultural sector. Your institution’s dedication to "serving citizens through knowledge" reflects my own professional ethos, and I am certain that my skills in digital resource management, multilingual communication, and community engagement would allow me to make meaningful contributions from day one of this internship. Thank you for considering this Internship Application Letter as the first step toward a potential collaboration.</w:t>
      </w:r>
    </w:p>
    <w:p>
      <w:pPr>
        <w:pStyle w:val="BodyText"/>
      </w:pPr>
      <w:r>
        <w:t xml:space="preserve">I welcome the opportunity to discuss how my background aligns with Shanghai Library’s goals during an interview at your earliest convenience. I have attached my resume and academic transcripts for your review and am available immediately for a conversation.</w:t>
      </w:r>
    </w:p>
    <w:p>
      <w:pPr>
        <w:pStyle w:val="BodyText"/>
      </w:pPr>
      <w:r>
        <w:t xml:space="preserve">Sincerely,</w:t>
      </w:r>
      <w:r>
        <w:br/>
      </w:r>
      <w:r>
        <w:t xml:space="preserve">[Your Full Name]</w:t>
      </w:r>
      <w:r>
        <w:br/>
      </w:r>
      <w:r>
        <w:t xml:space="preserve">Library and Information Science Student</w:t>
      </w:r>
      <w:r>
        <w:br/>
      </w:r>
      <w:r>
        <w:t xml:space="preserve">[Your Univers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ibrarian Position - China Shanghai</dc:title>
  <dc:creator/>
  <cp:keywords/>
  <dcterms:created xsi:type="dcterms:W3CDTF">2026-07-20T04:36:37Z</dcterms:created>
  <dcterms:modified xsi:type="dcterms:W3CDTF">2026-07-20T04:36:37Z</dcterms:modified>
</cp:coreProperties>
</file>

<file path=docProps/custom.xml><?xml version="1.0" encoding="utf-8"?>
<Properties xmlns="http://schemas.openxmlformats.org/officeDocument/2006/custom-properties" xmlns:vt="http://schemas.openxmlformats.org/officeDocument/2006/docPropsVTypes"/>
</file>